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B919B" w14:textId="5FD0FB83" w:rsidR="004F692C" w:rsidRDefault="004F69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ject Name: Rium Salon </w:t>
      </w:r>
      <w:r w:rsidR="00C27696">
        <w:rPr>
          <w:rFonts w:ascii="Arial" w:hAnsi="Arial" w:cs="Arial"/>
        </w:rPr>
        <w:t>Client</w:t>
      </w:r>
      <w:r w:rsidR="00B04A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atabase </w:t>
      </w:r>
      <w:r w:rsidR="0061057F">
        <w:rPr>
          <w:rFonts w:ascii="Arial" w:hAnsi="Arial" w:cs="Arial"/>
        </w:rPr>
        <w:t xml:space="preserve">Management </w:t>
      </w:r>
      <w:r>
        <w:rPr>
          <w:rFonts w:ascii="Arial" w:hAnsi="Arial" w:cs="Arial"/>
        </w:rPr>
        <w:t>System</w:t>
      </w:r>
    </w:p>
    <w:p w14:paraId="25C9C7FA" w14:textId="184A7AC4" w:rsidR="00FC7E7B" w:rsidRDefault="00FC7E7B">
      <w:pPr>
        <w:rPr>
          <w:rFonts w:ascii="Arial" w:hAnsi="Arial" w:cs="Arial"/>
        </w:rPr>
      </w:pPr>
      <w:r>
        <w:rPr>
          <w:rFonts w:ascii="Arial" w:hAnsi="Arial" w:cs="Arial"/>
        </w:rPr>
        <w:t>User: Rium Salon Owner (</w:t>
      </w:r>
      <w:r w:rsidR="000F4C69">
        <w:rPr>
          <w:rFonts w:ascii="Arial" w:hAnsi="Arial" w:cs="Arial"/>
        </w:rPr>
        <w:t>no programming knowledge</w:t>
      </w:r>
      <w:r>
        <w:rPr>
          <w:rFonts w:ascii="Arial" w:hAnsi="Arial" w:cs="Arial"/>
        </w:rPr>
        <w:t>)</w:t>
      </w:r>
    </w:p>
    <w:p w14:paraId="0FAE9603" w14:textId="11709AB3" w:rsidR="00542417" w:rsidRDefault="00542417">
      <w:pPr>
        <w:rPr>
          <w:rFonts w:ascii="Arial" w:hAnsi="Arial" w:cs="Arial"/>
        </w:rPr>
      </w:pPr>
      <w:r>
        <w:rPr>
          <w:rFonts w:ascii="Arial" w:hAnsi="Arial" w:cs="Arial"/>
        </w:rPr>
        <w:t>Start Date: 2021-06-02</w:t>
      </w:r>
    </w:p>
    <w:p w14:paraId="72CFEC4E" w14:textId="77777777" w:rsidR="00EA0DE5" w:rsidRDefault="00EA0DE5">
      <w:pPr>
        <w:rPr>
          <w:rFonts w:ascii="Arial" w:hAnsi="Arial" w:cs="Arial"/>
        </w:rPr>
      </w:pPr>
    </w:p>
    <w:p w14:paraId="10417EC1" w14:textId="3EF908B5" w:rsidR="008A5E36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Stack: C# Windows Forms</w:t>
      </w:r>
    </w:p>
    <w:p w14:paraId="39914A54" w14:textId="33371E8C" w:rsidR="00790680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Raw Source Data: Microsoft Excel</w:t>
      </w:r>
    </w:p>
    <w:p w14:paraId="1F9750E9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id</w:t>
      </w:r>
    </w:p>
    <w:p w14:paraId="0B07B16C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location</w:t>
      </w:r>
    </w:p>
    <w:p w14:paraId="412E273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ervice</w:t>
      </w:r>
    </w:p>
    <w:p w14:paraId="22A45968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worker</w:t>
      </w:r>
    </w:p>
    <w:p w14:paraId="1606A321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date</w:t>
      </w:r>
    </w:p>
    <w:p w14:paraId="17ACF33F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rt</w:t>
      </w:r>
    </w:p>
    <w:p w14:paraId="60FC6B9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nd</w:t>
      </w:r>
    </w:p>
    <w:p w14:paraId="4EB8401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nd_date</w:t>
      </w:r>
    </w:p>
    <w:p w14:paraId="0D7EBF9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tus</w:t>
      </w:r>
    </w:p>
    <w:p w14:paraId="5287ED0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rice</w:t>
      </w:r>
    </w:p>
    <w:p w14:paraId="439CE6B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ip</w:t>
      </w:r>
    </w:p>
    <w:p w14:paraId="754C6ED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-mail</w:t>
      </w:r>
    </w:p>
    <w:p w14:paraId="104454C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name</w:t>
      </w:r>
    </w:p>
    <w:p w14:paraId="2875B5C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hone</w:t>
      </w:r>
    </w:p>
    <w:p w14:paraId="649BBD8B" w14:textId="51643706" w:rsid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pecial-request</w:t>
      </w:r>
    </w:p>
    <w:p w14:paraId="0C9FD3C0" w14:textId="77777777" w:rsidR="00385D48" w:rsidRPr="00385D48" w:rsidRDefault="00385D48" w:rsidP="00385D48">
      <w:pPr>
        <w:rPr>
          <w:rFonts w:ascii="Arial" w:hAnsi="Arial" w:cs="Arial"/>
        </w:rPr>
      </w:pPr>
    </w:p>
    <w:p w14:paraId="78904727" w14:textId="585FB856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Client Data</w:t>
      </w:r>
    </w:p>
    <w:p w14:paraId="6B2FA5F0" w14:textId="6862E522" w:rsidR="009955B9" w:rsidRPr="009955B9" w:rsidRDefault="009955B9" w:rsidP="009955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785329D4" w14:textId="77777777" w:rsidR="003B2859" w:rsidRDefault="003B2859" w:rsidP="007A42F0">
      <w:pPr>
        <w:rPr>
          <w:rFonts w:ascii="Arial" w:hAnsi="Arial" w:cs="Arial"/>
        </w:rPr>
      </w:pPr>
    </w:p>
    <w:p w14:paraId="14199DA6" w14:textId="3429E459" w:rsidR="009F35E2" w:rsidRDefault="009F35E2" w:rsidP="007A42F0">
      <w:pPr>
        <w:rPr>
          <w:rFonts w:ascii="Arial" w:hAnsi="Arial" w:cs="Arial"/>
        </w:rPr>
      </w:pPr>
      <w:r>
        <w:rPr>
          <w:rFonts w:ascii="Arial" w:hAnsi="Arial" w:cs="Arial"/>
        </w:rPr>
        <w:t>Form Structrue</w:t>
      </w:r>
    </w:p>
    <w:p w14:paraId="0FD1F86A" w14:textId="77777777" w:rsidR="00934AE9" w:rsidRPr="009955B9" w:rsidRDefault="00934AE9" w:rsidP="00934AE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462A037F" w14:textId="5B29093B" w:rsidR="009F35E2" w:rsidRPr="009F35E2" w:rsidRDefault="00934AE9" w:rsidP="009F3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sic TextBox</w:t>
      </w:r>
    </w:p>
    <w:p w14:paraId="605D8E2E" w14:textId="55131D79" w:rsidR="009F35E2" w:rsidRPr="005742A8" w:rsidRDefault="005742A8" w:rsidP="005742A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istory</w:t>
      </w:r>
    </w:p>
    <w:p w14:paraId="77DA7FB4" w14:textId="77777777" w:rsidR="005742A8" w:rsidRPr="005742A8" w:rsidRDefault="005742A8" w:rsidP="005742A8">
      <w:pPr>
        <w:rPr>
          <w:rFonts w:ascii="Arial" w:hAnsi="Arial" w:cs="Arial"/>
        </w:rPr>
      </w:pPr>
    </w:p>
    <w:p w14:paraId="6CD7DF13" w14:textId="21FDA8B6" w:rsidR="007A42F0" w:rsidRDefault="007A42F0" w:rsidP="007A42F0">
      <w:pPr>
        <w:rPr>
          <w:rFonts w:ascii="Arial" w:hAnsi="Arial" w:cs="Arial"/>
        </w:rPr>
      </w:pPr>
      <w:r>
        <w:rPr>
          <w:rFonts w:ascii="Arial" w:hAnsi="Arial" w:cs="Arial"/>
        </w:rPr>
        <w:t>Use cases</w:t>
      </w:r>
    </w:p>
    <w:p w14:paraId="1B3E0019" w14:textId="651B56FF" w:rsidR="007A42F0" w:rsidRDefault="00F20B06" w:rsidP="00F20B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RUD Data</w:t>
      </w:r>
    </w:p>
    <w:p w14:paraId="64E5663A" w14:textId="6538C082" w:rsidR="00525DDB" w:rsidRPr="00525DDB" w:rsidRDefault="00D405E5" w:rsidP="00525DD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ata </w:t>
      </w:r>
      <w:r w:rsidR="00525DDB">
        <w:rPr>
          <w:rFonts w:ascii="Arial" w:hAnsi="Arial" w:cs="Arial"/>
        </w:rPr>
        <w:t>Summary</w:t>
      </w:r>
    </w:p>
    <w:p w14:paraId="3BE2FB30" w14:textId="513D9D14" w:rsidR="00525DDB" w:rsidRDefault="00525DDB" w:rsidP="00525DDB">
      <w:pPr>
        <w:rPr>
          <w:rFonts w:ascii="Arial" w:hAnsi="Arial" w:cs="Arial"/>
        </w:rPr>
      </w:pPr>
    </w:p>
    <w:p w14:paraId="43BFE51A" w14:textId="688B130F" w:rsidR="00E34C3C" w:rsidRPr="00525DDB" w:rsidRDefault="00E34C3C" w:rsidP="00525DDB">
      <w:pPr>
        <w:rPr>
          <w:rFonts w:ascii="Arial" w:hAnsi="Arial" w:cs="Arial"/>
        </w:rPr>
      </w:pPr>
      <w:r>
        <w:rPr>
          <w:rFonts w:ascii="Arial" w:hAnsi="Arial" w:cs="Arial"/>
        </w:rPr>
        <w:t>Scatch</w:t>
      </w:r>
    </w:p>
    <w:p w14:paraId="3DE2BC78" w14:textId="21137E18" w:rsidR="00D07703" w:rsidRDefault="00A90A2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extBox</w:t>
      </w:r>
    </w:p>
    <w:p w14:paraId="579D86FA" w14:textId="11FC8CC1" w:rsidR="005A4DDC" w:rsidRDefault="005A4DD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arch Box</w:t>
      </w:r>
    </w:p>
    <w:p w14:paraId="5FFFA6F9" w14:textId="7C8E8D45" w:rsidR="00525DDB" w:rsidRDefault="0083660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istbox Navigation</w:t>
      </w:r>
    </w:p>
    <w:p w14:paraId="03CE8329" w14:textId="42BB6946" w:rsidR="00DC69C5" w:rsidRDefault="00DC69C5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rid View</w:t>
      </w:r>
    </w:p>
    <w:p w14:paraId="2AC27D18" w14:textId="5A3C5864" w:rsidR="00353519" w:rsidRDefault="00353519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how Special Request</w:t>
      </w:r>
    </w:p>
    <w:p w14:paraId="5817CA92" w14:textId="6A1EF2E6" w:rsidR="00B04A9E" w:rsidRDefault="00B04A9E" w:rsidP="00B04A9E">
      <w:pPr>
        <w:rPr>
          <w:rFonts w:ascii="Arial" w:hAnsi="Arial" w:cs="Arial"/>
        </w:rPr>
      </w:pPr>
    </w:p>
    <w:p w14:paraId="40595984" w14:textId="08538D3B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Future Goal</w:t>
      </w:r>
    </w:p>
    <w:p w14:paraId="085DC3D7" w14:textId="074CE96C" w:rsidR="00B04A9E" w:rsidRDefault="00B04A9E" w:rsidP="00B04A9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uto Sync with </w:t>
      </w:r>
    </w:p>
    <w:p w14:paraId="2CA38CA8" w14:textId="6EE51E34" w:rsidR="00421D81" w:rsidRDefault="00421D81" w:rsidP="009C7487">
      <w:pPr>
        <w:rPr>
          <w:rFonts w:ascii="Arial" w:hAnsi="Arial" w:cs="Arial"/>
        </w:rPr>
      </w:pPr>
    </w:p>
    <w:p w14:paraId="66C49571" w14:textId="3F61D216" w:rsidR="002164DA" w:rsidRDefault="002164DA" w:rsidP="009C7487">
      <w:pPr>
        <w:rPr>
          <w:rFonts w:ascii="Arial" w:hAnsi="Arial" w:cs="Arial"/>
        </w:rPr>
      </w:pPr>
      <w:r>
        <w:rPr>
          <w:rFonts w:ascii="Arial" w:hAnsi="Arial" w:cs="Arial"/>
        </w:rPr>
        <w:t>Dev Orientation</w:t>
      </w:r>
    </w:p>
    <w:p w14:paraId="22B3DF84" w14:textId="50BCEE3A" w:rsidR="002164DA" w:rsidRPr="002164DA" w:rsidRDefault="002164DA" w:rsidP="002164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bject Oriented Programming</w:t>
      </w:r>
    </w:p>
    <w:p w14:paraId="4B03E13F" w14:textId="77777777" w:rsidR="002164DA" w:rsidRDefault="002164DA" w:rsidP="00405CDA">
      <w:pPr>
        <w:rPr>
          <w:rFonts w:ascii="Arial" w:hAnsi="Arial" w:cs="Arial"/>
        </w:rPr>
      </w:pPr>
    </w:p>
    <w:p w14:paraId="48068E54" w14:textId="1138CC57" w:rsidR="00405CDA" w:rsidRDefault="00405CDA" w:rsidP="00405CDA">
      <w:pPr>
        <w:rPr>
          <w:rFonts w:ascii="Arial" w:hAnsi="Arial" w:cs="Arial"/>
        </w:rPr>
      </w:pPr>
      <w:r>
        <w:rPr>
          <w:rFonts w:ascii="Arial" w:hAnsi="Arial" w:cs="Arial"/>
        </w:rPr>
        <w:t>Dev Concerns</w:t>
      </w:r>
    </w:p>
    <w:p w14:paraId="3E8EFB1E" w14:textId="2F127BB9" w:rsidR="00405CDA" w:rsidRDefault="00405CDA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amesake</w:t>
      </w:r>
    </w:p>
    <w:p w14:paraId="73212220" w14:textId="27E769FC" w:rsidR="001C08D6" w:rsidRDefault="001C08D6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nual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Data Input ID can be redundant with Report’s ID</w:t>
      </w:r>
    </w:p>
    <w:p w14:paraId="73D9B5CC" w14:textId="172798DA" w:rsidR="00FB6D4B" w:rsidRDefault="00FB6D4B" w:rsidP="00FB6D4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an be solved ID(Letter + number)</w:t>
      </w:r>
      <w:r w:rsidR="006C6AAA">
        <w:rPr>
          <w:rFonts w:ascii="Arial" w:hAnsi="Arial" w:cs="Arial"/>
        </w:rPr>
        <w:t>, but in a class or object id property should be one and unique</w:t>
      </w:r>
    </w:p>
    <w:p w14:paraId="651FA894" w14:textId="7F5FB713" w:rsidR="00560EDE" w:rsidRPr="00655AA0" w:rsidRDefault="00560EDE" w:rsidP="00655AA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55AA0">
        <w:rPr>
          <w:rFonts w:ascii="Arial" w:hAnsi="Arial" w:cs="Arial"/>
        </w:rPr>
        <w:t>Manual Data Input ID is negative integer.</w:t>
      </w:r>
    </w:p>
    <w:p w14:paraId="7E9EFB80" w14:textId="2C8BFE9A" w:rsidR="00E832F5" w:rsidRDefault="00E832F5" w:rsidP="00E832F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hone number formatting</w:t>
      </w:r>
    </w:p>
    <w:p w14:paraId="11B31657" w14:textId="7FCA6A3C" w:rsidR="009C0CF1" w:rsidRDefault="009C0CF1" w:rsidP="00E832F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xport card payment only</w:t>
      </w:r>
      <w:r w:rsidR="00BE6FF0">
        <w:rPr>
          <w:rFonts w:ascii="Arial" w:hAnsi="Arial" w:cs="Arial"/>
        </w:rPr>
        <w:t xml:space="preserve"> to excel</w:t>
      </w:r>
    </w:p>
    <w:p w14:paraId="2D747C8D" w14:textId="77777777" w:rsidR="00754C8E" w:rsidRDefault="00754C8E">
      <w:pPr>
        <w:rPr>
          <w:rFonts w:ascii="Arial" w:hAnsi="Arial" w:cs="Arial"/>
        </w:rPr>
      </w:pPr>
    </w:p>
    <w:p w14:paraId="1BF7E29B" w14:textId="77777777" w:rsidR="00754C8E" w:rsidRDefault="00754C8E">
      <w:pPr>
        <w:rPr>
          <w:rFonts w:ascii="Arial" w:hAnsi="Arial" w:cs="Arial"/>
        </w:rPr>
      </w:pPr>
      <w:r>
        <w:rPr>
          <w:rFonts w:ascii="Arial" w:hAnsi="Arial" w:cs="Arial"/>
        </w:rPr>
        <w:t>Dev Tasks</w:t>
      </w:r>
    </w:p>
    <w:p w14:paraId="3FB24F90" w14:textId="5837749B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ront End:</w:t>
      </w:r>
    </w:p>
    <w:p w14:paraId="628143AF" w14:textId="08D96FFF" w:rsidR="00A2429C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C# Windows Form</w:t>
      </w:r>
    </w:p>
    <w:p w14:paraId="18AA3399" w14:textId="77777777" w:rsidR="009E56BE" w:rsidRPr="009E56BE" w:rsidRDefault="009E56BE" w:rsidP="009E56BE">
      <w:pPr>
        <w:rPr>
          <w:rFonts w:ascii="Arial" w:hAnsi="Arial" w:cs="Arial"/>
        </w:rPr>
      </w:pPr>
    </w:p>
    <w:p w14:paraId="32FD5D8F" w14:textId="77777777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ck End</w:t>
      </w:r>
    </w:p>
    <w:p w14:paraId="0A969D3E" w14:textId="0D170E6A" w:rsidR="00F253F8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*.csv scraping and turn into txt file</w:t>
      </w:r>
    </w:p>
    <w:p w14:paraId="4890B6FF" w14:textId="31FA7D6E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=&gt; </w:t>
      </w:r>
      <w:hyperlink r:id="rId7" w:history="1">
        <w:r w:rsidRPr="005D1A36">
          <w:rPr>
            <w:rStyle w:val="Hyperlink"/>
            <w:rFonts w:ascii="Arial" w:hAnsi="Arial" w:cs="Arial"/>
          </w:rPr>
          <w:t>https://stackoverflow.com/questions/26790477/read-csv-to-list-of-objects</w:t>
        </w:r>
      </w:hyperlink>
    </w:p>
    <w:p w14:paraId="66E438A4" w14:textId="77777777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</w:p>
    <w:p w14:paraId="7113801E" w14:textId="77777777" w:rsidR="00A2429C" w:rsidRDefault="00F253F8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2. Visit History file maintenance </w:t>
      </w:r>
    </w:p>
    <w:p w14:paraId="090BE867" w14:textId="77777777" w:rsidR="00AA6E7B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3. Copy </w:t>
      </w:r>
      <w:r w:rsidRPr="00A2429C">
        <w:rPr>
          <w:rFonts w:ascii="Arial" w:hAnsi="Arial" w:cs="Arial"/>
        </w:rPr>
        <w:t>Customers_Export</w:t>
      </w:r>
      <w:r>
        <w:rPr>
          <w:rFonts w:ascii="Arial" w:hAnsi="Arial" w:cs="Arial"/>
        </w:rPr>
        <w:t xml:space="preserve"> + DateNow for backup</w:t>
      </w:r>
    </w:p>
    <w:p w14:paraId="124C9549" w14:textId="77777777" w:rsidR="001C68B6" w:rsidRDefault="00AA6E7B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4. When Form load, Check </w:t>
      </w:r>
      <w:r w:rsidRPr="00A2429C">
        <w:rPr>
          <w:rFonts w:ascii="Arial" w:hAnsi="Arial" w:cs="Arial"/>
        </w:rPr>
        <w:t>Customers_Export</w:t>
      </w:r>
      <w:r>
        <w:rPr>
          <w:rFonts w:ascii="Arial" w:hAnsi="Arial" w:cs="Arial"/>
        </w:rPr>
        <w:t xml:space="preserve"> is updated</w:t>
      </w:r>
    </w:p>
    <w:p w14:paraId="483BF1EA" w14:textId="426658E2" w:rsidR="001C68B6" w:rsidRDefault="001C68B6" w:rsidP="001C68B6">
      <w:pPr>
        <w:rPr>
          <w:rFonts w:ascii="Arial" w:hAnsi="Arial" w:cs="Arial"/>
        </w:rPr>
      </w:pPr>
      <w:r>
        <w:rPr>
          <w:rFonts w:ascii="Arial" w:hAnsi="Arial" w:cs="Arial"/>
        </w:rPr>
        <w:t>2021-06-13</w:t>
      </w:r>
    </w:p>
    <w:p w14:paraId="6B6CBCE7" w14:textId="618AC3DA" w:rsidR="001C68B6" w:rsidRDefault="001C68B6" w:rsidP="001C68B6">
      <w:pPr>
        <w:rPr>
          <w:rFonts w:ascii="Arial" w:hAnsi="Arial" w:cs="Arial"/>
        </w:rPr>
      </w:pPr>
      <w:r>
        <w:rPr>
          <w:rFonts w:ascii="Arial" w:hAnsi="Arial" w:cs="Arial"/>
        </w:rPr>
        <w:t>Tasks</w:t>
      </w:r>
    </w:p>
    <w:p w14:paraId="23886E78" w14:textId="452B3532" w:rsidR="00BF6F26" w:rsidRPr="00BF6F26" w:rsidRDefault="00CA7B1D" w:rsidP="00BF6F2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s file</w:t>
      </w:r>
      <w:r w:rsidR="000360B5">
        <w:rPr>
          <w:rFonts w:ascii="Arial" w:hAnsi="Arial" w:cs="Arial"/>
        </w:rPr>
        <w:t xml:space="preserve"> </w:t>
      </w:r>
      <w:r w:rsidR="00BF6F26">
        <w:rPr>
          <w:rFonts w:ascii="Arial" w:hAnsi="Arial" w:cs="Arial"/>
        </w:rPr>
        <w:t>Edit, Add, Update, Delte Finish</w:t>
      </w:r>
    </w:p>
    <w:p w14:paraId="6A68FC05" w14:textId="77777777" w:rsidR="00FA56D4" w:rsidRDefault="000360B5" w:rsidP="000360B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lient list Review, and Think what </w:t>
      </w:r>
      <w:r w:rsidR="00E66A50">
        <w:rPr>
          <w:rFonts w:ascii="Arial" w:hAnsi="Arial" w:cs="Arial"/>
        </w:rPr>
        <w:t>I can</w:t>
      </w:r>
      <w:r>
        <w:rPr>
          <w:rFonts w:ascii="Arial" w:hAnsi="Arial" w:cs="Arial"/>
        </w:rPr>
        <w:t xml:space="preserve"> apply it</w:t>
      </w:r>
    </w:p>
    <w:p w14:paraId="119AFB93" w14:textId="77777777" w:rsidR="00FA56D4" w:rsidRDefault="00FA56D4" w:rsidP="00FA56D4">
      <w:pPr>
        <w:rPr>
          <w:rFonts w:ascii="Arial" w:hAnsi="Arial" w:cs="Arial"/>
        </w:rPr>
      </w:pPr>
    </w:p>
    <w:p w14:paraId="4AFD07B5" w14:textId="77777777" w:rsidR="00FA56D4" w:rsidRDefault="00FA56D4" w:rsidP="00FA56D4">
      <w:pPr>
        <w:rPr>
          <w:rFonts w:ascii="Arial" w:hAnsi="Arial" w:cs="Arial"/>
        </w:rPr>
      </w:pPr>
      <w:r>
        <w:rPr>
          <w:rFonts w:ascii="Arial" w:hAnsi="Arial" w:cs="Arial"/>
        </w:rPr>
        <w:t>2021-06-14</w:t>
      </w:r>
    </w:p>
    <w:p w14:paraId="0FAEDD21" w14:textId="77777777" w:rsidR="00FA56D4" w:rsidRDefault="00FA56D4" w:rsidP="00FA56D4">
      <w:pPr>
        <w:rPr>
          <w:rFonts w:ascii="Arial" w:hAnsi="Arial" w:cs="Arial"/>
        </w:rPr>
      </w:pPr>
      <w:r>
        <w:rPr>
          <w:rFonts w:ascii="Arial" w:hAnsi="Arial" w:cs="Arial"/>
        </w:rPr>
        <w:t>Tasks</w:t>
      </w:r>
    </w:p>
    <w:p w14:paraId="027D9AAD" w14:textId="3B419F2D" w:rsidR="005F012D" w:rsidRPr="00FA56D4" w:rsidRDefault="00FA56D4" w:rsidP="00FA56D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FA56D4">
        <w:rPr>
          <w:rFonts w:ascii="Arial" w:hAnsi="Arial" w:cs="Arial"/>
        </w:rPr>
        <w:t>gridViewVisitRecord_SelectionChanged</w:t>
      </w:r>
      <w:r w:rsidR="00354189">
        <w:rPr>
          <w:rFonts w:ascii="Arial" w:hAnsi="Arial" w:cs="Arial"/>
        </w:rPr>
        <w:t xml:space="preserve"> </w:t>
      </w:r>
      <w:r w:rsidR="00354189" w:rsidRPr="00354189">
        <w:rPr>
          <w:rFonts w:ascii="Arial" w:hAnsi="Arial" w:cs="Arial"/>
        </w:rPr>
        <w:sym w:font="Wingdings" w:char="F0E8"/>
      </w:r>
      <w:r w:rsidR="00354189">
        <w:rPr>
          <w:rFonts w:ascii="Arial" w:hAnsi="Arial" w:cs="Arial"/>
        </w:rPr>
        <w:t xml:space="preserve"> </w:t>
      </w:r>
      <w:r w:rsidR="00354189">
        <w:rPr>
          <w:rFonts w:ascii="Arial" w:hAnsi="Arial" w:cs="Arial" w:hint="eastAsia"/>
        </w:rPr>
        <w:t>요기서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/>
        </w:rPr>
        <w:t>gridViewVisitRecord</w:t>
      </w:r>
      <w:r w:rsidR="00354189">
        <w:rPr>
          <w:rFonts w:ascii="Arial" w:hAnsi="Arial" w:cs="Arial" w:hint="eastAsia"/>
        </w:rPr>
        <w:t>에서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 w:hint="eastAsia"/>
        </w:rPr>
        <w:t>선택이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 w:hint="eastAsia"/>
        </w:rPr>
        <w:t>안되어있으면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/>
        </w:rPr>
        <w:t xml:space="preserve">out of range or null reference </w:t>
      </w:r>
      <w:r w:rsidR="00354189">
        <w:rPr>
          <w:rFonts w:ascii="Arial" w:hAnsi="Arial" w:cs="Arial" w:hint="eastAsia"/>
        </w:rPr>
        <w:t>에러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 w:hint="eastAsia"/>
        </w:rPr>
        <w:t>뜸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/>
        </w:rPr>
        <w:t>(</w:t>
      </w:r>
      <w:r w:rsidR="00354189">
        <w:rPr>
          <w:rFonts w:ascii="Arial" w:hAnsi="Arial" w:cs="Arial" w:hint="eastAsia"/>
        </w:rPr>
        <w:t>데이터가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 w:hint="eastAsia"/>
        </w:rPr>
        <w:t>한개도</w:t>
      </w:r>
      <w:r w:rsidR="00354189">
        <w:rPr>
          <w:rFonts w:ascii="Arial" w:hAnsi="Arial" w:cs="Arial" w:hint="eastAsia"/>
        </w:rPr>
        <w:t xml:space="preserve"> </w:t>
      </w:r>
      <w:r w:rsidR="00354189">
        <w:rPr>
          <w:rFonts w:ascii="Arial" w:hAnsi="Arial" w:cs="Arial" w:hint="eastAsia"/>
        </w:rPr>
        <w:t>없을경우에</w:t>
      </w:r>
      <w:r w:rsidR="00354189">
        <w:rPr>
          <w:rFonts w:ascii="Arial" w:hAnsi="Arial" w:cs="Arial"/>
        </w:rPr>
        <w:t>)</w:t>
      </w:r>
      <w:r w:rsidR="005F012D" w:rsidRPr="00FA56D4">
        <w:rPr>
          <w:rFonts w:ascii="Arial" w:hAnsi="Arial" w:cs="Arial"/>
        </w:rPr>
        <w:br w:type="page"/>
      </w:r>
    </w:p>
    <w:p w14:paraId="5C95CC8B" w14:textId="2CBD774B" w:rsidR="00405CDA" w:rsidRDefault="005F012D" w:rsidP="00405CD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How to use</w:t>
      </w:r>
    </w:p>
    <w:p w14:paraId="7B9633A9" w14:textId="0A50D001" w:rsidR="000F7614" w:rsidRDefault="000F7614" w:rsidP="00405CDA">
      <w:pPr>
        <w:rPr>
          <w:rFonts w:ascii="Arial" w:hAnsi="Arial" w:cs="Arial"/>
        </w:rPr>
      </w:pPr>
      <w:r>
        <w:rPr>
          <w:rFonts w:ascii="Arial" w:hAnsi="Arial" w:cs="Arial"/>
        </w:rPr>
        <w:t>Create</w:t>
      </w:r>
    </w:p>
    <w:p w14:paraId="5948754D" w14:textId="65F98C90" w:rsidR="009455E1" w:rsidRDefault="009455E1" w:rsidP="00405CDA">
      <w:pPr>
        <w:rPr>
          <w:rFonts w:ascii="Arial" w:hAnsi="Arial" w:cs="Arial"/>
        </w:rPr>
      </w:pPr>
    </w:p>
    <w:p w14:paraId="31926307" w14:textId="4CC627DF" w:rsidR="00742DA9" w:rsidRDefault="00742DA9" w:rsidP="00405CDA">
      <w:pPr>
        <w:rPr>
          <w:rFonts w:ascii="Arial" w:hAnsi="Arial" w:cs="Arial"/>
        </w:rPr>
      </w:pPr>
      <w:r>
        <w:rPr>
          <w:rFonts w:ascii="Arial" w:hAnsi="Arial" w:cs="Arial"/>
        </w:rPr>
        <w:t>Profile</w:t>
      </w:r>
    </w:p>
    <w:p w14:paraId="68F47551" w14:textId="7C247A5C" w:rsidR="00742DA9" w:rsidRPr="00742DA9" w:rsidRDefault="00742DA9" w:rsidP="00742DA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elected Index Change </w:t>
      </w:r>
      <w:r w:rsidRPr="00742DA9">
        <w:rPr>
          <w:rFonts w:ascii="Arial" w:hAnsi="Arial" w:cs="Arial"/>
        </w:rPr>
        <w:sym w:font="Wingdings" w:char="F0E8"/>
      </w:r>
      <w:r>
        <w:rPr>
          <w:rFonts w:ascii="Arial" w:hAnsi="Arial" w:cs="Arial"/>
        </w:rPr>
        <w:t xml:space="preserve"> Client Profile change, visit record view</w:t>
      </w:r>
      <w:r w:rsidR="00B966CF">
        <w:rPr>
          <w:rFonts w:ascii="Arial" w:hAnsi="Arial" w:cs="Arial"/>
        </w:rPr>
        <w:t xml:space="preserve"> by Name</w:t>
      </w:r>
    </w:p>
    <w:p w14:paraId="5BD9E432" w14:textId="77777777" w:rsidR="00742DA9" w:rsidRDefault="00742DA9" w:rsidP="00405CDA">
      <w:pPr>
        <w:rPr>
          <w:rFonts w:ascii="Arial" w:hAnsi="Arial" w:cs="Arial"/>
        </w:rPr>
      </w:pPr>
    </w:p>
    <w:p w14:paraId="7851AAF3" w14:textId="37D9616B" w:rsidR="009455E1" w:rsidRDefault="009455E1" w:rsidP="00405CDA">
      <w:pPr>
        <w:rPr>
          <w:rFonts w:ascii="Arial" w:hAnsi="Arial" w:cs="Arial"/>
        </w:rPr>
      </w:pPr>
      <w:r>
        <w:rPr>
          <w:rFonts w:ascii="Arial" w:hAnsi="Arial" w:cs="Arial"/>
        </w:rPr>
        <w:t>Visit Record</w:t>
      </w:r>
    </w:p>
    <w:p w14:paraId="297B1A2B" w14:textId="22EB87A3" w:rsidR="009455E1" w:rsidRDefault="009455E1" w:rsidP="009455E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it Clear Button: Auto Fill Client ID Name</w:t>
      </w:r>
    </w:p>
    <w:p w14:paraId="40BF3129" w14:textId="53511884" w:rsidR="003A5460" w:rsidRDefault="003A5460" w:rsidP="009455E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nual Record Id is negative integer.</w:t>
      </w:r>
    </w:p>
    <w:p w14:paraId="692663C1" w14:textId="36AA5601" w:rsidR="00F42E1D" w:rsidRDefault="00F42E1D" w:rsidP="00F42E1D">
      <w:pPr>
        <w:rPr>
          <w:rFonts w:ascii="Arial" w:hAnsi="Arial" w:cs="Arial"/>
        </w:rPr>
      </w:pPr>
    </w:p>
    <w:p w14:paraId="3FB2222E" w14:textId="00A8B64F" w:rsidR="00F42E1D" w:rsidRPr="00F42E1D" w:rsidRDefault="00F42E1D" w:rsidP="00F42E1D">
      <w:pPr>
        <w:rPr>
          <w:rFonts w:ascii="Arial" w:hAnsi="Arial" w:cs="Arial"/>
        </w:rPr>
      </w:pPr>
      <w:r>
        <w:rPr>
          <w:rFonts w:ascii="Arial" w:hAnsi="Arial" w:cs="Arial"/>
        </w:rPr>
        <w:t>Wordpress Customer reports Import</w:t>
      </w:r>
    </w:p>
    <w:sectPr w:rsidR="00F42E1D" w:rsidRPr="00F42E1D" w:rsidSect="008A5E36">
      <w:pgSz w:w="11906" w:h="16838"/>
      <w:pgMar w:top="720" w:right="720" w:bottom="720" w:left="720" w:header="851" w:footer="992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81080" w14:textId="77777777" w:rsidR="007F3ABA" w:rsidRDefault="007F3ABA" w:rsidP="009455E1">
      <w:pPr>
        <w:spacing w:after="0" w:line="240" w:lineRule="auto"/>
      </w:pPr>
      <w:r>
        <w:separator/>
      </w:r>
    </w:p>
  </w:endnote>
  <w:endnote w:type="continuationSeparator" w:id="0">
    <w:p w14:paraId="2B185E8C" w14:textId="77777777" w:rsidR="007F3ABA" w:rsidRDefault="007F3ABA" w:rsidP="009455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0C7DC" w14:textId="77777777" w:rsidR="007F3ABA" w:rsidRDefault="007F3ABA" w:rsidP="009455E1">
      <w:pPr>
        <w:spacing w:after="0" w:line="240" w:lineRule="auto"/>
      </w:pPr>
      <w:r>
        <w:separator/>
      </w:r>
    </w:p>
  </w:footnote>
  <w:footnote w:type="continuationSeparator" w:id="0">
    <w:p w14:paraId="3B73C269" w14:textId="77777777" w:rsidR="007F3ABA" w:rsidRDefault="007F3ABA" w:rsidP="009455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E518A"/>
    <w:multiLevelType w:val="hybridMultilevel"/>
    <w:tmpl w:val="805A6772"/>
    <w:lvl w:ilvl="0" w:tplc="35C2AA52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F547680"/>
    <w:multiLevelType w:val="hybridMultilevel"/>
    <w:tmpl w:val="1A2ECA8A"/>
    <w:lvl w:ilvl="0" w:tplc="B396FB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cwNzY0NjA3MjJS0lEKTi0uzszPAykwrQUANPHS/SwAAAA="/>
  </w:docVars>
  <w:rsids>
    <w:rsidRoot w:val="0068137B"/>
    <w:rsid w:val="000360B5"/>
    <w:rsid w:val="000F4C69"/>
    <w:rsid w:val="000F7614"/>
    <w:rsid w:val="00155F7F"/>
    <w:rsid w:val="00180C48"/>
    <w:rsid w:val="001C08D6"/>
    <w:rsid w:val="001C68B6"/>
    <w:rsid w:val="002164DA"/>
    <w:rsid w:val="002517F1"/>
    <w:rsid w:val="00353519"/>
    <w:rsid w:val="00354189"/>
    <w:rsid w:val="00385D48"/>
    <w:rsid w:val="00394D5D"/>
    <w:rsid w:val="003A5460"/>
    <w:rsid w:val="003B2859"/>
    <w:rsid w:val="003E79B2"/>
    <w:rsid w:val="00405CDA"/>
    <w:rsid w:val="00421D81"/>
    <w:rsid w:val="004276CC"/>
    <w:rsid w:val="004F692C"/>
    <w:rsid w:val="00525DDB"/>
    <w:rsid w:val="00542417"/>
    <w:rsid w:val="00560EDE"/>
    <w:rsid w:val="005742A8"/>
    <w:rsid w:val="005A4DDC"/>
    <w:rsid w:val="005F012D"/>
    <w:rsid w:val="0061057F"/>
    <w:rsid w:val="00655AA0"/>
    <w:rsid w:val="006660ED"/>
    <w:rsid w:val="0068137B"/>
    <w:rsid w:val="006C6AAA"/>
    <w:rsid w:val="00742DA9"/>
    <w:rsid w:val="00754C8E"/>
    <w:rsid w:val="00790680"/>
    <w:rsid w:val="007A42F0"/>
    <w:rsid w:val="007F0F7F"/>
    <w:rsid w:val="007F3ABA"/>
    <w:rsid w:val="0083660C"/>
    <w:rsid w:val="008A5E36"/>
    <w:rsid w:val="0091674D"/>
    <w:rsid w:val="00934AE9"/>
    <w:rsid w:val="009455E1"/>
    <w:rsid w:val="009461FB"/>
    <w:rsid w:val="009955B9"/>
    <w:rsid w:val="009C0CF1"/>
    <w:rsid w:val="009C31EF"/>
    <w:rsid w:val="009C7487"/>
    <w:rsid w:val="009E56BE"/>
    <w:rsid w:val="009F35E2"/>
    <w:rsid w:val="00A2429C"/>
    <w:rsid w:val="00A90A2C"/>
    <w:rsid w:val="00AA6E7B"/>
    <w:rsid w:val="00B04A9E"/>
    <w:rsid w:val="00B966CF"/>
    <w:rsid w:val="00BE6FF0"/>
    <w:rsid w:val="00BF6F26"/>
    <w:rsid w:val="00C27696"/>
    <w:rsid w:val="00CA7B1D"/>
    <w:rsid w:val="00D07703"/>
    <w:rsid w:val="00D405E5"/>
    <w:rsid w:val="00DC69C5"/>
    <w:rsid w:val="00E34C3C"/>
    <w:rsid w:val="00E66A50"/>
    <w:rsid w:val="00E832F5"/>
    <w:rsid w:val="00E865A1"/>
    <w:rsid w:val="00EA0DE5"/>
    <w:rsid w:val="00F0764D"/>
    <w:rsid w:val="00F20B06"/>
    <w:rsid w:val="00F253F8"/>
    <w:rsid w:val="00F42E1D"/>
    <w:rsid w:val="00FA56D4"/>
    <w:rsid w:val="00FB6D4B"/>
    <w:rsid w:val="00FC7E7B"/>
    <w:rsid w:val="00FF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409D2D"/>
  <w15:chartTrackingRefBased/>
  <w15:docId w15:val="{E5335940-6829-4F0D-8AA7-0D24B31D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67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74D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C68B6"/>
  </w:style>
  <w:style w:type="character" w:customStyle="1" w:styleId="DateChar">
    <w:name w:val="Date Char"/>
    <w:basedOn w:val="DefaultParagraphFont"/>
    <w:link w:val="Date"/>
    <w:uiPriority w:val="99"/>
    <w:semiHidden/>
    <w:rsid w:val="001C68B6"/>
  </w:style>
  <w:style w:type="paragraph" w:styleId="Header">
    <w:name w:val="header"/>
    <w:basedOn w:val="Normal"/>
    <w:link w:val="HeaderChar"/>
    <w:uiPriority w:val="99"/>
    <w:unhideWhenUsed/>
    <w:rsid w:val="009455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5E1"/>
  </w:style>
  <w:style w:type="paragraph" w:styleId="Footer">
    <w:name w:val="footer"/>
    <w:basedOn w:val="Normal"/>
    <w:link w:val="FooterChar"/>
    <w:uiPriority w:val="99"/>
    <w:unhideWhenUsed/>
    <w:rsid w:val="009455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5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26790477/read-csv-to-list-of-objec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2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65</cp:revision>
  <dcterms:created xsi:type="dcterms:W3CDTF">2021-06-02T11:31:00Z</dcterms:created>
  <dcterms:modified xsi:type="dcterms:W3CDTF">2021-06-13T14:15:00Z</dcterms:modified>
</cp:coreProperties>
</file>